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Ttulo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Mi Mutual, objeto de este proyecto, Mi Mutual Coomeva.</w:t>
      </w:r>
    </w:p>
    <w:p>
      <w:pPr>
        <w:pStyle w:val="Textoindependiente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Ttulo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Mi Mutual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9T21:23:15Z</dcterms:created>
  <dcterms:modified xsi:type="dcterms:W3CDTF">2023-10-09T21:2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